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setwd("C:/Users/HP/OneDrive/Desktop/mapping_example-main"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ibrary(devtools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Loading required package: usethi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Warning message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1: package ‘devtools’ was built under R version 4.3.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2: package ‘usethis’ was built under R version 4.3.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ibrary(mappoly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=====================================================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MAPpoly Package [Version 0.3.32023-01-05 20:10:02 UTC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More information: https://github.com/mmollina/MAPpoly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=====================================================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Warning message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package ‘mappoly’ was built under R version 4.3.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ibrary(qtlpoly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Warning message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package ‘qtlpoly’ was built under R version 4.3.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ibrary(viewpoly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Warning message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package ‘viewpoly’ was built under R version 4.3.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&gt; dat = read_geno_csv(file="C:/Users/HP/OneDrive/Desktop/mapping_example-main/data/BExMG_subset_with_contaminants_2075mrks.csv"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ploidy = 4, filter.non.conforming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Reading the following data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Ploidy level: 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individuals:  16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markers:  207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informative markers:  2075 (100%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..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Done with reading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ibrary(polymapR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Attaching package: ‘polymapR’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The following object is masked from ‘package:mappoly’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    compare_map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Warning message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package ‘polymapR’ was built under R version 4.3.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olymapR_dosage_matrix=export_data_to_polymapR(da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CA_progeny(polymapR_dosage_matrix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contaminants = c("X16009_N001", "X16009_N010","SW","X16009_N005","X16009_N006","X16009_N009"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lastRenderedPageBreak/>
        <w:t xml:space="preserve">&gt; screened_data &lt;- screen_for_duplicate_individuals(dosage_matrix = ALL_dosages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                              cutoff = 0.95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            plot_cor = 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060 &amp; F1_081 into F1_06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046 &amp; F1_085 into F1_04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032 &amp; F1_100 into F1_03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032 &amp; F1_114 into F1_03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079 &amp; F1_101 into F1_07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106 &amp; F1_113 into F1_10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Combining F1_112 &amp; F1_199 into F1_11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####  7 individuals removed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_        _        _        _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,] "F1_081" "F1_085" "F1_100" "F1_114"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[2,] "F1_101" "F1_113" "F1_199" ""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|_      |_      |_      |_      |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|:------|:------|:------|:------|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|F1_081 |F1_085 |F1_100 |F1_114 |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|F1_101 |F1_113 |F1_199 |       |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Warning message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In screen_for_duplicate_individuals(dosage_matrix = ALL_dosages,  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 xml:space="preserve">  Multiple duplicates of single genotype identified at this threshold. Attempting to merge..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duplicates =  c("X16035_N028.1", "X16035_N029.1","X16400_N023","X16400_N038","X16405_N113","X16400_N006"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remove = c(contaminants,duplicates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enotype_data = read.csv("C:/Users/HP/OneDrive/Desktop/mapping_example-main/data/BExMG_subset_with_contaminants_2075mrks.csv"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enotype_data_after_QC=genotype_data[,which(!colnames(genotype_data)%in%remove)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write.csv(genotype_data_after_QC,"C:/Users/HP/OneDrive/Desktop/mapping_example-main/data/BExMG_subset_with_contaminants_2075mrks_afterQC.csv", row.names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ibrary(mappoly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dat = read_geno_csv(file="C:/Users/HP/OneDrive/Desktop/mapping_example-main/data/BExMG_subset_with_contaminants_2075mrks_afterQC.csv", ploidy = 4, filter.non.conforming = 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Reading the following data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Ploidy level: 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individuals:  157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markers:  207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informative markers:  2075 (100%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..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Done with reading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Filtering non-conforming markers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..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Done with filtering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&gt; dat = filter_missing(input.data = dat, type = "marker"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filter.thres = 0.10,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## Filtering dataset by individual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&gt; dat = filter_missing(input.data = dat, type = "individual"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filter.thres = 0.10,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dat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This is an object of class 'mappoly.data'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Ploidy level:                            4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individuals:                         157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markers:                             2074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Missing data:                            1.35%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Redundant markers:                       0.05%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This dataset contains chromosome information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of markers per dosage combination in both parent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P1 P2 freq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0  1  18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0  2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0  3   1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0  16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1  21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2  10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3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4   1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0   4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1  11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2  11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3  10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4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0   11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1   5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2  11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3  22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4  20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4  1    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4  2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4  3  18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val.bonf = 0.05/dat$n.mrk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mrks.chi.filt = filter_segregation(dat, chisq.pval.thres =  pval.bonf,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seq.init = make_seq_mappoly(mrks.chi.fil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seq.init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This is an object of class 'mappoly.sequence'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Parameters not estimated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Ploidy level:       4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individuals:    157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markers:        206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markers per sequence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chrom No.mrk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1    267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2    43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3    23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4    26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5    23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6    32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7    307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No. of markers per dosage in both parent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dP1 dP2 freq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0   1  18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0   2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0   3   1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 0  16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 1  21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 2  10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 3   51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1   4   1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 0   4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 1  11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 2  11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 3  10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2   4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 0   11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 1   4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 2  11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 3  221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3   4  20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4   1    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4   2   5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4   3  18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lot(seq.ini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all.rf.pairwise = est_pairwise_rf(input.seq = seq.init, ncpus = 7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INFO: Using  7  CPUs for calculation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INFO: Done with 2124891  pairs of markers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INFO: Calculation took: 819.25 second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mat = rf_list_to_matrix(all.rf.pairwi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INFO: Going singlemode. Using one CPU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mat = rf_list_to_matrix(all.rf.pairwi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INFO: Going singlemode. Using one CPU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lot(ma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mat = rf_list_to_matrix(all.rf.pairwi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INFO: Going singlemode. Using one CPU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mat = rf_list_to_matrix(all.rf.pairwi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INFO: Going singlemode. Using one CPU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lot(ma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lot(ma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 = group_mappoly(input.mat = mat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expected.groups = 7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comp.mat = TRUE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This is an object of class 'mappoly.group'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Criteria used to assign markers to group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:          206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linkage groups:   7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 per linkage groups: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group n.mrk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1   27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2   44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3   22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4   29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5   26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6   23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7   31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1   2   3   7   4   5   6 NoChr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1 266   0   6   0   1   0   2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2   1 431   1   6   1   1   7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3   0   1 226   2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4   0   0   1 291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5   0   0   0   1 261   0   1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6   0   0   0   4   0 232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7   0   0   0   3   0   1 315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 = group_mappoly(input.mat = mat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expected.groups = 7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comp.mat = TRUE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This is an object of class 'mappoly.group'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Criteria used to assign markers to group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:          206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linkage groups:   7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 per linkage groups: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group n.mrk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1   27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2   44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3   22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4   29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5   26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6   23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7   31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1   2   3   7   4   5   6 NoChr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1 266   0   6   0   1   0   2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2   1 431   1   6   1   1   7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3   0   1 226   2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4   0   0   1 291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5   0   0   0   1 261   0   1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6   0   0   0   4   0 232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7   0   0   0   3   0   1 315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 = group_mappoly(input.mat = mat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expected.groups = 7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comp.mat = TRUE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This is an object of class 'mappoly.group'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Criteria used to assign markers to group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:          206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linkage groups:   7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 per linkage groups: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group n.mrk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1   27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2   44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3   22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4   29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5   26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6   23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7   31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1   2   3   7   4   5   6 NoChr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1 266   0   6   0   1   0   2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2   1 431   1   6   1   1   7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3   0   1 226   2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4   0   0   1 291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5   0   0   0   1 261   0   1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6   0   0   0   4   0 232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7   0   0   0   3   0   1 315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 = group_mappoly(input.mat = mat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expected.groups = 7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comp.mat = TRUE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inter = F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grs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This is an object of class 'mappoly.group'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Criteria used to assign markers to groups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:          2062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linkage groups:   7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- Number of markers per linkage groups: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group n.mrk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1   275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2   44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3   22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4   292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5   26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6   236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 7   31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1   2   3   7   4   5   6 NoChr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1 266   0   6   0   1   0   2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2   1 431   1   6   1   1   7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3   0   1 226   2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4   0   0   1 291   0   0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5   0   0   0   1 261   0   1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6   0   0   0   4   0 232   0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7   0   0   0   3   0   1 315     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------------------------------------------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lot(grs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GS.inter=vector("list", 7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for(j in 1:7){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1 = make_seq_mappoly(grs, j, genomic.info=1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pt = make_pairs_mappoly(all.rf.pairwise, input.seq = temp1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2 = rf_snp_filter(input.twopt = tpt, diagnostic.plot = FAL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pt2 = make_pairs_mappoly(tpt, input.seq = temp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LGS.inter[[as.numeric(names(table(temp2$chrom))[which.max(table(temp2$chrom))])]] = list(seq = temp2, tpt = tpt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}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GS.inter=vector("list", 7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for(j in 1:7){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1 = make_seq_mappoly(grs, j, genomic.info=1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pt = make_pairs_mappoly(all.rf.pairwise, input.seq = temp1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2 = rf_snp_filter(input.twopt = tpt, diagnostic.plot = FAL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pt2 = make_pairs_mappoly(tpt, input.seq = temp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LGS.inter[[as.numeric(names(table(temp2$chrom))[which.max(table(temp2$chrom))])]] = list(seq = temp2, tpt = tpt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}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GS.genomic = vector("list", 7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for (i in 1:7){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seq1 = make_seq_mappoly(dat, arg = paste0("seq",i), genomic.info = 1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mrks = intersect(tempseq1$seq.mrk.names, seq.init$seq.mrk.names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seq = make_seq_mappoly(dat, arg = mrks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tpt = make_pairs_mappoly(all.rf.pairwise, input.seq = tempseq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rffilt = rf_snp_filter(input.twopt = temptpt, diagnostic.plot = FAL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tpt2 = make_pairs_mappoly(temptpt, input.seq = rffilt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LGS.genomic[[as.numeric(unique(rffilt$chrom))]] = list(seq = rffilt, tpt = temptpt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}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GS.upgma=vector("list", 7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for(j in 1:7){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1 = make_seq_mappoly(grs, j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pt = make_pairs_mappoly(all.rf.pairwise, input.seq = temp1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emp2 = rf_snp_filter(input.twopt = tpt, diagnostic.plot = FAL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tpt2 = make_pairs_mappoly(tpt, input.seq = temp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LGS.upgma[[as.numeric(names(table(temp2$chrom))[which.max(table(temp2$chrom))])]] = list(seq = temp2, tpt = tpt2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}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comp = data.frame(UPGMA_Genomic = unlist(lapply(LGS.inter, function(x) length(x$seq$seq.num)))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Genomic = unlist(lapply(LGS.genomic, function(x) length(x$seq$seq.num)))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UPGMA = unlist(lapply(LGS.upgma, function(x) length(x$seq$seq.num)))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comp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UPGMA_Genomic Genomic UPGMA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1           253     253   26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2           410     412   427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3           214     222   218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4           250     252   250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5           223     222   22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6           299     308   304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7           279     294   279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LGS&lt;-LGS.inter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single_chrom &lt;- est_rf_hmm_sequential(input.seq = LGS[[1]]$seq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start.set = 3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thres.twopt = 1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thres.hmm = 5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extend.tail = 3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twopt = LGS[[1]]$tpt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verbose = TRUE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phase.number.limit = 2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  sub.map.size.diff.limit = 5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Number of markers: 25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══════════════════════════════════════════════════════════════════ Initial sequence ══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3 markers...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•    Trying sequence: 1 2 3 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4 phase(s): . . . .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•    Trying sequence: 2 3 4 :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       3 phase(s): . . .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════════════════════════════════════════════════════════ Done with initial sequence ══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Making 'reestimate.single.ph.configuration = TRUE' to use map expansion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  /5  :(2%)     6  : 2 ph     (1/2)       -- tail: 3   •||| ••••       ||•| ••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  /6  :(2.4%)   7  : 1 ph     (1/1)       -- tail: 4   ••|•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  /7  :(2.8%)   9  : 1 ph     (1/1)       -- tail: 5 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  /8  :(3.2%)   10 : 1 ph     (1/1)       -- tail: 6 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  /9  :(3.6%)   11 : 1 ph     (1/1)       -- tail: 7   ||||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  /10 :(4%)     12 : 1 ph     (1/1)       -- tail: 8 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 /11 :(4.3%)   14 : 4 ph     (1/4)       -- tail: 9   ••|| ••||  ...  ••|| •|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 /12 :(4.7%)   16 : 1 ph     (1/1)       -- tail: 10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 /13 :(5.1%)   17 : 1 ph     (1/1)       -- tail: 11  ••••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 /14 :(5.5%)   18 : 1 ph     (1/1)       -- tail: 12  ••|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 /15 :(5.9%)   20 : 4 ph     (1/4)       -- tail: 13  •••| ••••  ...  ••|• ••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 /16 :(6.3%)   21 : 1 ph     (1/1)       -- tail: 14  ••|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 /17 :(6.7%)   22 : 1 ph     (1/1)       -- tail: 15  ••|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 /18 :(7.1%)   23 : 2 ph     (1/2)       -- tail: 16  |||| ||•|       |||| ||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 /19 :(7.5%)   24 : 1 ph     (1/1)       -- tail: 17  ••|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 /20 :(7.9%)   26 : 1 ph     (1/1)       -- tail: 18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 /21 :(8.3%)   28 : 2 ph     (1/2)       -- tail: 19  •••• •|•|       •••• |•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 /22 :(8.7%)   29 : 1 ph     (1/1)       -- tail: 20  •••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 /23 :(9.1%)   30 : 4 ph     (1/4)       -- tail: 21  •••| |••|  ...  ••|• |•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 /24 :(9.5%)   31 : 2 ph     (1/2)       -- tail: 22  •••| |•|•       |••• |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 /25 :(9.9%)   32 : 1 ph     (1/1)       -- tail: 23  |||•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5 /26 :(10.3%)  34 : 1 ph     (1/1)       -- tail: 24  |||•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6 /27 :(10.7%)  35 : 1 ph     (1/1)       -- tail: 25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7 /28 :(11.1%)  36 : 1 ph     (1/1)       -- tail: 26  |||•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8 /29 :(11.5%)  37 : 1 ph     (1/1)       -- tail: 27  •••|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9 /30 :(11.9%)  38 : 2 ph     (1/2)       -- tail: 28  |||| |•||       |||| ||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0 /31 :(12.3%)  39 : 1 ph     (1/1)       -- tail: 29  |||•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1 /32 :(12.6%)  40 : 1 ph     (1/1)       -- tail: 30  |||| |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2 /33 :(13%)    41 : 1 ph     (1/1)       -- tail: 30  •••• •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3 /34 :(13.4%)  42 : 1 ph     (1/1)       -- tail: 30  |••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4 /35 :(13.8%)  44 : 1 ph     (1/1)       -- tail: 30  •••• •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5 /36 :(14.2%)  45 : 1 ph     (1/1)       -- tail: 30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6 /37 :(14.6%)  46 : 1 ph     (1/1)       -- tail: 30  ••||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7 /38 :(15%)    48 : 1 ph     (1/1)       -- tail: 30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8 /39 :(15.4%)  50 : 1 ph     (1/1)       -- tail: 30  |||| |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39 /40 :(15.8%)  51 : 1 ph     (1/1)       -- tail: 30  •||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0 /41 :(16.2%)  52 : 1 ph     (1/1)       -- tail: 30  •••|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1 /42 :(16.6%)  53 : 1 ph     (1/1)       -- tail: 30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2 /43 :(17%)    54 : 1 ph     (1/1)       -- tail: 30  •••• |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3 /44 :(17.4%)  55 : 3 ph     (1/3)       -- tail: 30  ||•• ••|•  ...  ||•• •|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4 /45 :(17.8%)  56 : 1 ph     (1/1)       -- tail: 30  ||•| |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5 /46 :(18.2%)  57 : 1 ph     (1/1)       -- tail: 30  ••|| •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6 /47 :(18.6%)  58 : 1 ph     (1/1)       -- tail: 30  |||•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7 /48 :(19%)    59 : 1 ph     (1/1)       -- tail: 30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8 /49 :(19.4%)  60 : 1 ph     (1/1)       -- tail: 30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49 /50 :(19.8%)  62 : 1 ph     (1/1)       -- tail: 30  ••||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0 /51 :(20.2%)  63 : 1 ph     (1/1)       -- tail: 30  ||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1 /52 :(20.6%)  64 : 1 ph     (1/1)       -- tail: 30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2 /53 :(20.9%)  65 : 1 ph     (1/1)       -- tail: 30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3 /54 :(21.3%)  66 : 1 ph     (1/1)       -- tail: 30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4 /55 :(21.7%)  67 : 9 ph     (1/9)       -- tail: 30  •||• •||•  ...  •||• |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5 /56 :(22.1%)  68 : 1 ph     (1/1)       -- tail: 30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6 /57 :(22.5%)  69 : 2 ph     (1/2)       -- tail: 30  •|•| ||||       |••| |||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7 /58 :(22.9%)  70 : 2 ph     (1/2)       -- tail: 30  |•|| ••|•       ||•| •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8 /59 :(23.3%)  71 : 1 ph     (1/1)       -- tail: 30  •••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59 /60 :(23.7%)  72 : 1 ph     (1/1)       -- tail: 30  ••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0 /61 :(24.1%)  73 : 1 ph     (1/1)       -- tail: 30  ••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1 /62 :(24.5%)  74 : 1 ph     (1/1)       -- tail: 30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2 /63 :(24.9%)  75 : 1 ph     (1/1)       -- tail: 30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3 /64 :(25.3%)  76 : 1 ph     (1/1)       -- tail: 30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4 /65 :(25.7%)  77 : 1 ph     (1/1)       -- tail: 30  •••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5 /66 :(26.1%)  78 : 1 ph     (1/1)       -- tail: 30  •••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6 /67 :(26.5%)  79 : 1 ph     (1/1)       -- tail: 30  |•|•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7 /68 :(26.9%)  80 : 1 ph     (1/1)       -- tail: 30  •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8 /69 :(27.3%)  81 : 1 ph     (1/1)       -- tail: 30  •|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69 /70 :(27.7%)  84 : 1 ph     (1/1)       -- tail: 3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0 /71 :(28.1%)  85 : 1 ph     (1/1)       -- tail: 30  •••|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1 /72 :(28.5%)  86 : 2 ph     (1/2)       -- tail: 30  ••|• ||••       |••• ||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2 /73 :(28.9%)  87 : 1 ph     (1/1)       -- tail: 30  •••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3 /74 :(29.2%)  88 : 1 ph     (1/1)       -- tail: 30  •||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4 /75 :(29.6%)  89 : 1 ph     (1/1)       -- tail: 3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5 /76 :(30%)    90 : 1 ph     (1/1)       -- tail: 30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6 /77 :(30.4%)  92 : 1 ph     (1/1)       -- tail: 31  •|•|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7 /78 :(30.8%)  93 : 1 ph     (1/1)       -- tail: 32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8 /79 :(31.2%)  94 : 1 ph     (1/1)       -- tail: 33  ||•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79 /80 :(31.6%)  95 : 3 ph     (1/3)       -- tail: 34  •••| ••|•  ...  ••|• •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0 /81 :(32%)    96 : 4 ph     (1/4)       -- tail: 35  •||| |||•  ...  |•|| ||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1 /82 :(32.4%)  97 : 1 ph     (1/1)       -- tail: 36  |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2 /83 :(32.8%)  98 : 1 ph     (1/1)       -- tail: 37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3 /84 :(33.2%)  99 : 1 ph     (1/1)       -- tail: 38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4 /85 :(33.6%)  100: 1 ph     (1/1)       -- tail: 39  |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5 /86 :(34%)    101: 1 ph     (1/1)       -- tail: 4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6 /87 :(34.4%)  102: 1 ph     (1/1)       -- tail: 41  |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7 /88 :(34.8%)  103: 1 ph     (1/1)       -- tail: 42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8 /89 :(35.2%)  104: 1 ph     (1/1)       -- tail: 43  •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89 /90 :(35.6%)  105: 1 ph     (1/1)       -- tail: 44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0 /91 :(36%)    106: 1 ph     (1/1)       -- tail: 45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1 /92 :(36.4%)  107: 1 ph     (1/1)       -- tail: 46  |•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2 /93 :(36.8%)  108: 1 ph     (1/1)       -- tail: 47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3 /94 :(37.2%)  109: 1 ph     (1/1)       -- tail: 48  ••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4 /95 :(37.5%)  110: 1 ph     (1/1)       -- tail: 49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5 /96 :(37.9%)  111: 1 ph     (1/1)       -- tail: 50  |•|•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6 /97 :(38.3%)  112: 1 ph     (1/1)       -- tail: 51  •||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7 /98 :(38.7%)  113: 1 ph     (1/1)       -- tail: 52  •||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8 /99 :(39.1%)  114: 1 ph     (1/1)       -- tail: 53  •|•|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99 /100:(39.5%)  115: 1 ph     (1/1)       -- tail: 54  •||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0/101:(39.9%)  116: 1 ph     (1/1)       -- tail: 55  •|||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1/102:(40.3%)  117: 1 ph     (1/1)       -- tail: 56  |•••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2/103:(40.7%)  118: 1 ph     (1/1)       -- tail: 57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3/104:(41.1%)  119: 1 ph     (1/1)       -- tail: 58  |•••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4/105:(41.5%)  120: 4 ph     (1/4)       -- tail: 59  |||| •|||  ...  |||| |•|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5/106:(41.9%)  121: 1 ph     (1/1)       -- tail: 33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6/107:(42.3%)  122: 2 ph     (1/2)       -- tail: 34  |••• •|••       |••• |•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7/108:(42.7%)  123: 1 ph     (1/1)       -- tail: 35  •||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8/109:(43.1%)  124: 4 ph     (1/4)       -- tail: 36  •••| •|••  ...  ••|• •|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09/110:(43.5%)  125: 1 ph     (1/1)       -- tail: 30  •||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0/111:(43.9%)  126: 3 ph     (1/3)       -- tail: 30  |•|| ||••  ...  ||•| ||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1/112:(44.3%)  127: 1 ph     (1/1)       -- tail: 30  •••| •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2/113:(44.7%)  128: 1 ph     (1/1)       -- tail: 30  |•|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3/114:(45.1%)  129: 1 ph     (1/1)       -- tail: 30  •||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4/115:(45.5%)  130: 1 ph     (1/1)       -- tail: 30  •••| •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5/116:(45.8%)  131: 1 ph     (1/1)       -- tail: 30  |••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6/117:(46.2%)  132: 1 ph     (1/1)       -- tail: 30  |••|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7/118:(46.6%)  133: 1 ph     (1/1)       -- tail: 30  |•||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8/119:(47%)    134: 1 ph     (1/1)       -- tail: 30  •||•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19/120:(47.4%)  135: 1 ph     (1/1)       -- tail: 30  •||•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0/121:(47.8%)  136: 1 ph     (1/1)       -- tail: 30  •||•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1/122:(48.2%)  137: 1 ph     (1/1)       -- tail: 30  •••• •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2/123:(48.6%)  138: 1 ph     (1/1)       -- tail: 30  |••|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3/124:(49%)    139: 1 ph     (1/1)       -- tail: 30  |••|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4/125:(49.4%)  140: 1 ph     (1/1)       -- tail: 30  •|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5/126:(49.8%)  141: 1 ph     (1/1)       -- tail: 30  •|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6/127:(50.2%)  142: 1 ph     (1/1)       -- tail: 31  |••| •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7/128:(50.6%)  143: 1 ph     (1/1)       -- tail: 32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8/129:(51%)    144: 1 ph     (1/1)       -- tail: 33  |••| |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29/130:(51.4%)  145: 1 ph     (1/1)       -- tail: 34  •|••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0/131:(51.8%)  146: 1 ph     (1/1)       -- tail: 35  •|••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1/132:(52.2%)  147: 1 ph     (1/1)       -- tail: 36  •||• |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2/133:(52.6%)  148: 1 ph     (1/1)       -- tail: 37  •||• •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3/134:(53%)    149: 1 ph     (1/1)       -- tail: 38  •••• •|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4/135:(53.4%)  150: 6 ph     (1/6)       -- tail: 39  •||| ••||  ...  •||| |•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5/136:(53.8%)  151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6/137:(54.2%)  152: 1 ph     (1/1)       -- tail: 30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7/138:(54.5%)  153: 1 ph     (1/1)       -- tail: 30  |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8/139:(54.9%)  154: 1 ph     (1/1)       -- tail: 30  •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39/140:(55.3%)  155: 1 ph     (1/1)       -- tail: 30  •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0/141:(55.7%)  156: 1 ph     (1/1)       -- tail: 30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1/142:(56.1%)  157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2/143:(56.5%)  158: 1 ph     (1/1)       -- tail: 30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3/144:(56.9%)  159: 1 ph     (1/1)       -- tail: 30  |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4/145:(57.3%)  160: 1 ph     (1/1)       -- tail: 30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5/146:(57.7%)  161: 1 ph     (1/1)       -- tail: 30  •|•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6/147:(58.1%)  162: 2 ph     (1/2)       -- tail: 30  •••| ••|•       •|•• •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7/148:(58.5%)  163: 1 ph     (1/1)       -- tail: 30  ||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8/149:(58.9%)  164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49/150:(59.3%)  165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0/151:(59.7%)  166: 1 ph     (1/1)       -- tail: 30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1/152:(60.1%)  167: 1 ph     (1/1)       -- tail: 30  |•|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2/153:(60.5%)  168: 1 ph     (1/1)       -- tail: 30  •|•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3/154:(60.9%)  169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4/155:(61.3%)  170: 1 ph     (1/1)       -- tail: 30  |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5/156:(61.7%)  171: 1 ph     (1/1)       -- tail: 30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6/157:(62.1%)  172: 1 ph     (1/1)       -- tail: 3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7/158:(62.5%)  173: 1 ph     (1/1)       -- tail: 30  |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8/159:(62.8%)  174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59/160:(63.2%)  175: 1 ph     (1/1)       -- tail: 30  •|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0/161:(63.6%)  176: 1 ph     (1/1)       -- tail: 30  •|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1/162:(64%)    177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2/163:(64.4%)  178: 1 ph     (1/1)       -- tail: 30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3/164:(64.8%)  179: 1 ph     (1/1)       -- tail: 30  •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4/165:(65.2%)  180: 1 ph     (1/1)       -- tail: 31  •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5/166:(65.6%)  181: 1 ph     (1/1)       -- tail: 32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6/167:(66%)    182: 1 ph     (1/1)       -- tail: 33  |•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7/168:(66.4%)  183: 1 ph     (1/1)       -- tail: 34  |•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8/169:(66.8%)  184: 1 ph     (1/1)       -- tail: 35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69/170:(67.2%)  185: 1 ph     (1/1)       -- tail: 36  •|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0/171:(67.6%)  186: 1 ph     (1/1)       -- tail: 37  •|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1/172:(68%)    187: 1 ph     (1/1)       -- tail: 38  •|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2/173:(68.4%)  188: 1 ph     (1/1)       -- tail: 39  •||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3/174:(68.8%)  189: 1 ph     (1/1)       -- tail: 40  ••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4/175:(69.2%)  190: 1 ph     (1/1)       -- tail: 41  ••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5/176:(69.6%)  191: 1 ph     (1/1)       -- tail: 42  |||•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6/177:(70%)    192: 2 ph     (1/2)       -- tail: 43  •••• ••|•       •••• |•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7/178:(70.4%)  193: 1 ph     (1/1)       -- tail: 44  |||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8/179:(70.8%)  194: 1 ph     (1/1)       -- tail: 45  •••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79/180:(71.1%)  195: 2 ph     (1/2)       -- tail: 46  ••|| |•|•       •|•| |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0/181:(71.5%)  196: 1 ph     (1/1)       -- tail: 47  ••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1/182:(71.9%)  197: 1 ph     (1/1)       -- tail: 48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2/183:(72.3%)  198: 1 ph     (1/1)       -- tail: 49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3/184:(72.7%)  199: 1 ph     (1/1)       -- tail: 50  ••|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4/185:(73.1%)  200: 1 ph     (1/1)       -- tail: 51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5/186:(73.5%)  201: 1 ph     (1/1)       -- tail: 52  ••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6/187:(73.9%)  202: 1 ph     (1/1)       -- tail: 53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7/188:(74.3%)  203: 1 ph     (1/1)       -- tail: 54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8/189:(74.7%)  204: 1 ph     (1/1)       -- tail: 55  •••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89/190:(75.1%)  205: 1 ph     (1/1)       -- tail: 56  |||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0/191:(75.5%)  206: 1 ph     (1/1)       -- tail: 57  ••|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1/192:(75.9%)  207: 1 ph     (1/1)       -- tail: 58  ••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2/193:(76.3%)  208: 1 ph     (1/1)       -- tail: 59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3/194:(76.7%)  209: 1 ph     (1/1)       -- tail: 6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4/195:(77.1%)  210: 1 ph     (1/1)       -- tail: 61  ||•|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5/196:(77.5%)  211: 1 ph     (1/1)       -- tail: 62  ||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6/197:(77.9%)  212: 1 ph     (1/1)       -- tail: 63  •••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7/198:(78.3%)  213: 1 ph     (1/1)       -- tail: 64  |||•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8/199:(78.7%)  214: 1 ph     (1/1)       -- tail: 65  ••|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199/200:(79.1%)  215: 1 ph     (1/1)       -- tail: 66  ||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0/201:(79.4%)  216: 1 ph     (1/1)       -- tail: 67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1/202:(79.8%)  217: 1 ph     (1/1)       -- tail: 68  |||•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2/203:(80.2%)  218: 1 ph     (1/1)       -- tail: 69  ||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3/204:(80.6%)  219: 1 ph     (1/1)       -- tail: 7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4/205:(81%)    220: 1 ph     (1/1)       -- tail: 71  ||••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5/206:(81.4%)  221: 1 ph     (1/1)       -- tail: 72  ••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6/207:(81.8%)  222: 1 ph     (1/1)       -- tail: 73  ••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7/208:(82.2%)  223: 1 ph     (1/1)       -- tail: 74  ••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8/209:(82.6%)  224: 1 ph     (1/1)       -- tail: 75  •••|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09/210:(83%)    225: 1 ph     (1/1)       -- tail: 76  ••||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0/211:(83.4%)  226: 1 ph     (1/1)       -- tail: 77  ••|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1/212:(83.8%)  227: 1 ph     (1/1)       -- tail: 78  ••|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2/213:(84.2%)  228: 1 ph     (1/1)       -- tail: 79  ||•|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3/214:(84.6%)  229: 1 ph     (1/1)       -- tail: 80  ••|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4/215:(85%)    230: 1 ph     (1/1)       -- tail: 81  ••|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5/216:(85.4%)  231: 1 ph     (1/1)       -- tail: 82  ••|• |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6/217:(85.8%)  232: 1 ph     (1/1)       -- tail: 83  ||•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7/218:(86.2%)  233: 1 ph     (1/1)       -- tail: 84  ||•| •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8/219:(86.6%)  234: 1 ph     (1/1)       -- tail: 85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19/220:(87%)    235: 1 ph     (1/1)       -- tail: 86  |||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0/221:(87.4%)  236: 1 ph     (1/1)       -- tail: 87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1/222:(87.7%)  237: 1 ph     (1/1)       -- tail: 88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2/223:(88.1%)  238: 1 ph     (1/1)       -- tail: 89  •••• ••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3/224:(88.5%)  239: 1 ph     (1/1)       -- tail: 90  |||| •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4/225:(88.9%)  240: 1 ph     (1/1)       -- tail: 91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5/226:(89.3%)  241: 1 ph     (1/1)       -- tail: 92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6/227:(89.7%)  242: 2 ph     (1/2)       -- tail: 93  ||•| •••|       ||•| •|•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7/228:(90.1%)  243: 1 ph     (1/1)       -- tail: 55  |||| ||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8/229:(90.5%)  244: 1 ph     (1/1)       -- tail: 56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29/230:(90.9%)  245: 1 ph     (1/1)       -- tail: 57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0/231:(91.3%)  246: 1 ph     (1/1)       -- tail: 58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1/232:(91.7%)  248: 2 ph     (1/2)       -- tail: 59  |||| |•||       |||| ||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2/233:(92.1%)  249: 1 ph     (1/1)       -- tail: 60  •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3/234:(92.5%)  250: 1 ph     (1/1)       -- tail: 3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4/235:(92.9%)  251: 1 ph     (1/1)       -- tail: 30  ||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5/236:(93.3%)  252: 3 ph     (1/3)       -- tail: 30  ••|| ••|•  ...  •|•| ••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6/237:(93.7%)  253: 1 ph     (1/1)       -- tail: 30  ••|• •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7/238:(94.1%)  254: 1 ph     (1/1)       -- tail: 30  ••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8/239:(94.5%)  255: 1 ph     (1/1)       -- tail: 30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39/240:(94.9%)  256: 1 ph     (1/1)       -- tail: 30  •••• |••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0/241:(95.3%)  257: 1 ph     (1/1)       -- tail: 30  ||•| ||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1/242:(95.7%)  258: 2 ph     (1/2)       -- tail: 30  |•|| ||•|       |||• ||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2/243:(96%)    259: 2 ph     (1/2)       -- tail: 30  •||| |||•       |•|| |||•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3/244:(96.4%)  260: 1 ph     (1/1)       -- tail: 30  ••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4/245:(96.8%)  261: 1 ph     (1/1)       -- tail: 30  |||| |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5/246:(97.2%)  262: 1 ph     (1/1)       -- tail: 30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6/247:(97.6%)  263: 1 ph     (1/1)       -- tail: 30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7/248:(98%)    264: 1 ph     (1/1)       -- tail: 30  |•|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8/249:(98.4%)  265: 2 ph     (1/2)       -- tail: 30  ||•• •|•|       ||•• |••|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49/250:(98.8%)  266: 1 ph     (1/1)       -- tail: 30  |||| |•|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50/251:(99.2%)  267: 1 ph     (1/1)       -- tail: 30  •••| |||•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51/252:(99.6%)  268: 1 ph     (1/1)       -- tail: 30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 xml:space="preserve">252/253:(100%)   269: 1 ph     (1/1)       -- tail: 30  ||•• •••|                    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════════════════════════════════════════ Reestimating final recombination fractions ══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Markers in the initial sequence: 253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Mapped markers                  : 252 (99.6%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B58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B58900"/>
          <w:sz w:val="28"/>
          <w:szCs w:val="28"/>
        </w:rPr>
        <w:t>══════════════════════════════════════════════════════════════════════════════════════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lot(single_chrom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hasing_and_hmm_rf &lt;- function(X){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fl &lt;- paste0("output_map_ch_", unique(X$seq$chrom), ".txt"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sink(fl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map &lt;- est_rf_hmm_sequential(input.seq = X$seq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start.set = 3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thres.twopt = 1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thres.hmm = 5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extend.tail = 3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twopt = X$tpt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verbose = TRUE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phase.number.limit = 20,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           sub.map.size.diff.limit = 5)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sink(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return(map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}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my.error.func&lt;-function(X){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x&lt;-est_full_hmm_with_global_error(input.map = X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                error = 0.05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 xml:space="preserve">+                                     tol = 10e-4, 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                                  verbose = FALSE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  return(x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+ }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tm &lt;- proc.time(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cl &lt;- parallel::makeCluster(7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859900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859900"/>
          <w:sz w:val="28"/>
          <w:szCs w:val="28"/>
        </w:rPr>
        <w:t>&gt; parallel::clusterEvalQ(cl, require(mappoly))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1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2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3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4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5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6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[7]]</w:t>
      </w:r>
    </w:p>
    <w:p w:rsidR="00490262" w:rsidRPr="00490262" w:rsidRDefault="00490262" w:rsidP="00490262">
      <w:pPr>
        <w:shd w:val="clear" w:color="auto" w:fill="002B3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Lucida Console" w:eastAsia="Times New Roman" w:hAnsi="Lucida Console" w:cs="Courier New"/>
          <w:color w:val="93A1A1"/>
          <w:sz w:val="28"/>
          <w:szCs w:val="28"/>
        </w:rPr>
      </w:pPr>
      <w:r w:rsidRPr="00490262">
        <w:rPr>
          <w:rFonts w:ascii="Lucida Console" w:eastAsia="Times New Roman" w:hAnsi="Lucida Console" w:cs="Courier New"/>
          <w:color w:val="93A1A1"/>
          <w:sz w:val="28"/>
          <w:szCs w:val="28"/>
          <w:bdr w:val="none" w:sz="0" w:space="0" w:color="auto" w:frame="1"/>
        </w:rPr>
        <w:t>[1] TRUE</w:t>
      </w:r>
    </w:p>
    <w:p w:rsidR="00490262" w:rsidRDefault="00490262">
      <w:bookmarkStart w:id="0" w:name="_GoBack"/>
      <w:bookmarkEnd w:id="0"/>
    </w:p>
    <w:sectPr w:rsidR="0049026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visionView w:comments="0" w:insDel="0" w:inkAnnotations="0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TA0NTEztDCwNDE3NDZR0lEKTi0uzszPAykwrAUAhdG2ZywAAAA="/>
  </w:docVars>
  <w:rsids>
    <w:rsidRoot w:val="00490262"/>
    <w:rsid w:val="004902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F560F7C-679D-4A99-A5DF-D7828CBF7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53988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2</Pages>
  <Words>5348</Words>
  <Characters>30485</Characters>
  <Application>Microsoft Office Word</Application>
  <DocSecurity>0</DocSecurity>
  <Lines>254</Lines>
  <Paragraphs>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kas Basnet</dc:creator>
  <cp:keywords/>
  <dc:description/>
  <cp:lastModifiedBy>Bikas Basnet</cp:lastModifiedBy>
  <cp:revision>1</cp:revision>
  <dcterms:created xsi:type="dcterms:W3CDTF">2023-12-27T12:43:00Z</dcterms:created>
  <dcterms:modified xsi:type="dcterms:W3CDTF">2023-12-27T12:44:00Z</dcterms:modified>
</cp:coreProperties>
</file>